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8 (5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9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predicting sleep controlling for SES, sex, and BM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 [0.14, 0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[0.01, 0.9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0.13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3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13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-0.22, 0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-0.24, 0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38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9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8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47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 [-0.54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[-0.33, 1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-0.16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5 [-0.1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1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[-0.29, 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[-0.25, 0.8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22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0.07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2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column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predicting physical activity controlling for SES, sex,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 [0.89, 1.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 [0.53, 1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5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4 [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 [0.93, 1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4, 1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15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[0.91, 2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[0.45, 1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 [0.84, 1.8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 [0.48, 1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[0.05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02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-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row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i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i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i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i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i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i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i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i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2T05:36:37Z</dcterms:created>
  <dcterms:modified xsi:type="dcterms:W3CDTF">2023-03-22T05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